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872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oXgePrU66iaw0ZW0kRibUPg4TFRcyShpOrHtypshTdqrQOCqnPqvSwXsq7vAaGVZsSleYUibSanrV3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展信佳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读者朋友，</w:t>
      </w:r>
      <w:r>
        <w:t xml:space="preserve"> </w:t>
      </w:r>
      <w:r>
        <w:t xml:space="preserve"> </w:t>
      </w:r>
      <w:r>
        <w:t xml:space="preserve"> </w:t>
      </w:r>
      <w:r>
        <w:t xml:space="preserve">展</w:t>
      </w:r>
      <w:r>
        <w:t xml:space="preserve"> </w:t>
      </w:r>
      <w:r>
        <w:t xml:space="preserve"> </w:t>
      </w:r>
      <w:r>
        <w:t xml:space="preserve"> </w:t>
      </w:r>
      <w:r>
        <w:t xml:space="preserve">信佳: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所有的颜色中我最喜欢黑和白，因为简单纯粹，我不喜欢很多颜色和画面杂糅的感觉，那样看起来很让人纠结。我不喜欢纠结，我喜欢第一感觉的选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平时所穿的衣服也大多都是以黑白这两色为主，并且随着年龄的增长黑色衣服的占比也越来越大。这并不是说明我懒，在这个快递的信息时代，我仍然喜欢用灌墨钢笔在A4纸上写稿，这就难免会有墨渍沾到衣服上。黑色衣服不容易看出来，能给自己一种自欺欺人的感觉。你知道，有时候这个世界，需要一点自欺欺人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样的懒惰的喜好延续到了做公众号上。公众号封面大多都是一张黑色图片，确实是我用手捂着摄像头照的图。没有代表什么我对社会黑暗的隐喻，也没有什么我对黑色这颜色有更多的寄托意义。纯粹是因为我懒，我不喜欢在封面上多费心思修饰，你点进来看的是文字，也不是为了看着美观，黑白封面简单且无伤大雅，这并不代表我对读者的敷衍。相对于封面的考究，我更看重内容的质量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好了，言归正传。老朋友们应该都知道，这个公众号其实已经创办一年多了，我写了七十多篇原创文章和小说，加起来大概有七八万字。在去年的一年里，公众号都只有三百多人关注。人数少是因为我一直拒绝公号互推，互推就是几个公众号号主一合计，互发推文要求你关注另一个，说白了就是互捧，引流，拉人气，割韭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极其恶心这样。把读者当成韭菜割，这样的作者也不是什么好菜。我拒绝过广告投放，我之前孤傲，觉得把广告插入在我文章段落间是对我的一种亵渎，对读者的一种不敬。我一方面不肯做互推引流，不肯当标题党写一些博人眼球的杜撰文章，一方面又非常渴求能有更多的人来读我的文章。这似乎很矛盾，关注人数就一直徘徊不前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鲁迅说的好啊，男人自古有三大爱好:劝良家妇女下水，劝风尘女子从良，劝你关注我的公众号。我明显是一个正儿八经表里如一的好男人，一个脱离了低级趣味的社会主义建设者，前俩我自然是不懂也不沾，这三大爱好我做的就只有第三个，那就是劝你关注我的公众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厚着脸皮在知乎、最右和一个上面发自己的文章引你来关注。果然男人只要不要脸就能做成事情:截止目前，一共有1178个人关注了我的公众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说实话，写了这么多年，我挺开心的。这一千多对我来说并不仅仅是数字。每一个数字都是一个活生生的具有独立思辨能力的人，每一个人都有一段特别的成长和生活经历。你们能在繁忙的生活中抽出时间点开我的文章浏览，这对我来说已经不仅仅是一种鼓励了，也是一种荣幸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当然了，这期间也有很多人来了又走，这并没有什么，我写的文章，有人喜欢就有人不喜欢嘛，任何事都有两面性，我不会因为十个人中有三两个人不喜欢我的文章，就忽略掉那七八个喜欢我文章的。当然生活也是这样咯，得多看看自己拥有的，不能一直盯着没有的感伤，这样就会少去很多烦恼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有时候也懈怠，也懒惰，也因为心情压抑或者一些别的事情而懒得动笔。虽然我曾经大放厥词要做到日更一篇，但确实有很多别的事情让我疲于应对而不愿意写一些敷衍性的文字。毕竟还年轻嘛，光鲜亮丽的五光十色仍然能够吸引到我，酣畅淋漓的腾讯游戏还是能占据我一部分时间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不喜欢立观点立人设，关注时的自动回复就说了，我不会写什么鸡汤和干货。鸡汤带来的临时感动过后还是一片空洞的思想虚无，干货也大多是为己出发在割韭菜。我不喜欢讲述什么大道理，不是靠听道理就能过好这一生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我看来，心灵鸡汤和道理灌输是没有任何意义的。大部分告诉你世道艰难成长不易的人，事实上除了讲出这个事实外，没有任何的其他作用。除了能表现出他们消极并且对生活妥协，对理想举手投降以外，没有任何的可取的地方。那些消极的、对理想举手投降的，以过来人的身份给你讲故事，告诉你道理的人，他们除了确实比你年长几岁以外，没有什么其他的长处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所能做的，就是尽力保持自己有独立思考的能力。我认为独立思考，不盲从，不跟风，有自己的看法，有自己的思辨能力在这个社会是一种十分难能可贵的能力。如果这种能力能传达给你或者引起你的共鸣，那我非常高兴。我写文章的灵感大多都来源于想象，想象来源于审视自己的生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当然，有时候我会在文字里自卖自夸，打脸式犯贱，以做出一种幽默的姿态。毕竟生活需要幽默嘛，生活是一道硬菜，幽默是一种佐料，有了这种佐料，吃的也就更顺心一些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大多时候生活这道菜都是单调且苦涩的，我们希望能够在期间寻找一些更多的佐料来让生活更有乐趣。我所能做的，就是写一些还算不是那么枯燥乏味的文章，能博你一笑，或者想出什么小道理，倘能如此，我便如愿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不喜欢研究什么热点事件，不喜欢跟风，也不追星。我写下的都是自己的思考和记录，当然有时候也有编创的小说。我不认为我写的文章是在自说自话，是在表达自己，我相信你们当中肯定有很多的人与我是感同身受的。我们都处在这个差不多的年纪，都有相当的眼光和对世界的看法，我觉得我们是有共鸣的，文字的交流能够拉近我们的距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希望你关注我的公众号是因为喜欢我的文字，而不是别的什么原因，你不喜欢的话我也没有办法去挽留你。数据对我来说不是一个很重要的东西，我从来都不要求什么转发或者点在看，写了这么多东西，哪怕只有一个人跟我有共鸣呢，那就是相当值得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相信看到这句的在座的各位，都是具有独立思辨能力的文化人，你不用不好意思承认，毕竟关注我这个公众号的，不是貌比潘安，就是才压李杜，虽然跟我比还是差了那么一丢丢，但总归都还是优秀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说是吧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再次感谢你们这一千一百多个可爱的读者，我的能力还没有达到能够承载许多读者期望的程度。你们向我展示了过多的善意，我绝不能辜负了你们的心意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知道你们都有相当睿智的思想深度，也有相当精彩的成长经历，更有广阔光明的发展前景，可能你在生活中有时候不是那么如意，也有时候因为一些障碍而感到苦楚，那么就请你来我的公众号看看吧。不管你有多困窘，在我这里，每一个读者，都是那么的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独一无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51Z</dcterms:created>
  <dcterms:modified xsi:type="dcterms:W3CDTF">2025-01-25T15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